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939AD" w14:textId="263D3197" w:rsidR="00345CCA" w:rsidRPr="00BE3F52" w:rsidRDefault="00345CCA" w:rsidP="005E4E7F">
      <w:pPr>
        <w:tabs>
          <w:tab w:val="left" w:pos="8790"/>
        </w:tabs>
        <w:spacing w:before="120" w:after="120"/>
        <w:rPr>
          <w:rFonts w:cstheme="minorHAnsi"/>
        </w:rPr>
      </w:pPr>
      <w:r w:rsidRPr="00BE3F52">
        <w:rPr>
          <w:rFonts w:cstheme="minorHAnsi"/>
          <w:noProof/>
          <w:lang w:eastAsia="en-NZ"/>
        </w:rPr>
        <w:drawing>
          <wp:anchor distT="0" distB="0" distL="114300" distR="114300" simplePos="0" relativeHeight="251659264" behindDoc="1" locked="0" layoutInCell="1" allowOverlap="1" wp14:anchorId="3C9E67AE" wp14:editId="4EBD3BE4">
            <wp:simplePos x="0" y="0"/>
            <wp:positionH relativeFrom="margin">
              <wp:align>right</wp:align>
            </wp:positionH>
            <wp:positionV relativeFrom="paragraph">
              <wp:posOffset>-70485</wp:posOffset>
            </wp:positionV>
            <wp:extent cx="2077848" cy="482947"/>
            <wp:effectExtent l="0" t="0" r="0" b="0"/>
            <wp:wrapNone/>
            <wp:docPr id="2" name="Picture 2" descr="Dropbox:Clients:Business Manukau:Brand:Logos:Business Manukau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opbox:Clients:Business Manukau:Brand:Logos:Business Manukau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848" cy="482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E7F">
        <w:rPr>
          <w:rFonts w:cstheme="minorHAnsi"/>
        </w:rPr>
        <w:tab/>
      </w:r>
    </w:p>
    <w:p w14:paraId="05E677DF" w14:textId="77777777" w:rsidR="00345CCA" w:rsidRDefault="00345CCA" w:rsidP="00984832">
      <w:pPr>
        <w:spacing w:before="120" w:after="120"/>
        <w:rPr>
          <w:rFonts w:cstheme="minorHAnsi"/>
        </w:rPr>
      </w:pPr>
    </w:p>
    <w:p w14:paraId="4314F0B9" w14:textId="77777777" w:rsidR="00A04476" w:rsidRDefault="00A04476" w:rsidP="00A04476">
      <w:pPr>
        <w:pStyle w:val="Default"/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7650"/>
        <w:gridCol w:w="2835"/>
      </w:tblGrid>
      <w:tr w:rsidR="00345CCA" w:rsidRPr="00BE3F52" w14:paraId="485F367F" w14:textId="77777777" w:rsidTr="00A04476">
        <w:trPr>
          <w:trHeight w:val="486"/>
          <w:jc w:val="center"/>
        </w:trPr>
        <w:tc>
          <w:tcPr>
            <w:tcW w:w="7650" w:type="dxa"/>
            <w:shd w:val="clear" w:color="auto" w:fill="B6DDE8" w:themeFill="accent5" w:themeFillTint="66"/>
          </w:tcPr>
          <w:p w14:paraId="2978044F" w14:textId="61FA9118" w:rsidR="006A6B1E" w:rsidRDefault="00A04476" w:rsidP="00A04476">
            <w:pPr>
              <w:spacing w:before="120" w:after="120"/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t xml:space="preserve"> </w:t>
            </w:r>
            <w:r w:rsidR="004C10A2">
              <w:rPr>
                <w:b/>
                <w:bCs/>
                <w:sz w:val="32"/>
                <w:szCs w:val="32"/>
              </w:rPr>
              <w:t>Key Results</w:t>
            </w:r>
            <w:r w:rsidRPr="00A04476">
              <w:rPr>
                <w:rFonts w:cstheme="minorHAnsi"/>
                <w:b/>
                <w:sz w:val="32"/>
                <w:szCs w:val="32"/>
              </w:rPr>
              <w:t xml:space="preserve"> 2022 – 2023</w:t>
            </w:r>
          </w:p>
          <w:p w14:paraId="0E2B2BDA" w14:textId="4CB07B53" w:rsidR="00345CCA" w:rsidRPr="00BE3F52" w:rsidRDefault="00345CCA" w:rsidP="00A04476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BE3F52">
              <w:rPr>
                <w:rFonts w:cstheme="minorHAnsi"/>
                <w:b/>
              </w:rPr>
              <w:t>Action Item</w:t>
            </w:r>
          </w:p>
        </w:tc>
        <w:tc>
          <w:tcPr>
            <w:tcW w:w="2835" w:type="dxa"/>
            <w:shd w:val="clear" w:color="auto" w:fill="B6DDE8" w:themeFill="accent5" w:themeFillTint="66"/>
          </w:tcPr>
          <w:p w14:paraId="293DF14F" w14:textId="039F6EC0" w:rsidR="00345CCA" w:rsidRPr="00BE3F52" w:rsidRDefault="00345CCA" w:rsidP="00984832">
            <w:pPr>
              <w:spacing w:before="120" w:after="120"/>
              <w:jc w:val="center"/>
              <w:rPr>
                <w:rFonts w:cstheme="minorHAnsi"/>
                <w:b/>
              </w:rPr>
            </w:pPr>
          </w:p>
        </w:tc>
      </w:tr>
      <w:tr w:rsidR="00D41966" w:rsidRPr="00BE3F52" w14:paraId="01F752B9" w14:textId="77777777" w:rsidTr="00645E20">
        <w:trPr>
          <w:jc w:val="center"/>
        </w:trPr>
        <w:tc>
          <w:tcPr>
            <w:tcW w:w="7650" w:type="dxa"/>
            <w:shd w:val="clear" w:color="auto" w:fill="DAEEF3" w:themeFill="accent5" w:themeFillTint="33"/>
          </w:tcPr>
          <w:p w14:paraId="6A42D2FE" w14:textId="2283A293" w:rsidR="00D41966" w:rsidRPr="00BE3F52" w:rsidRDefault="00D41966" w:rsidP="00BD765D">
            <w:pPr>
              <w:spacing w:before="120" w:after="120"/>
              <w:rPr>
                <w:rFonts w:cstheme="minorHAnsi"/>
                <w:b/>
              </w:rPr>
            </w:pPr>
            <w:r w:rsidRPr="00BE3F52">
              <w:rPr>
                <w:rFonts w:cstheme="minorHAnsi"/>
                <w:b/>
              </w:rPr>
              <w:t>Strategic Goals</w:t>
            </w:r>
            <w:r w:rsidR="004F0660">
              <w:rPr>
                <w:rFonts w:cstheme="minorHAnsi"/>
                <w:b/>
              </w:rPr>
              <w:t xml:space="preserve"> (Top Priorities)</w:t>
            </w:r>
          </w:p>
        </w:tc>
        <w:tc>
          <w:tcPr>
            <w:tcW w:w="2835" w:type="dxa"/>
            <w:shd w:val="clear" w:color="auto" w:fill="DAEEF3" w:themeFill="accent5" w:themeFillTint="33"/>
            <w:vAlign w:val="center"/>
          </w:tcPr>
          <w:p w14:paraId="20A55695" w14:textId="77777777" w:rsidR="00D41966" w:rsidRPr="00BE3F52" w:rsidRDefault="00D41966" w:rsidP="00BD765D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D41966" w:rsidRPr="00BE3F52" w14:paraId="724E9A1A" w14:textId="77777777" w:rsidTr="00645E20">
        <w:trPr>
          <w:jc w:val="center"/>
        </w:trPr>
        <w:tc>
          <w:tcPr>
            <w:tcW w:w="7650" w:type="dxa"/>
            <w:shd w:val="clear" w:color="auto" w:fill="auto"/>
          </w:tcPr>
          <w:p w14:paraId="082D265A" w14:textId="089A3111" w:rsidR="00D41966" w:rsidRPr="00BE3F52" w:rsidRDefault="00D41966" w:rsidP="00BD765D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ork with Saturday Creative</w:t>
            </w:r>
            <w:r w:rsidR="002C15FE">
              <w:rPr>
                <w:rFonts w:asciiTheme="minorHAnsi" w:hAnsiTheme="minorHAnsi" w:cstheme="minorHAnsi"/>
                <w:sz w:val="22"/>
                <w:szCs w:val="22"/>
              </w:rPr>
              <w:t>, members and key stakehold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develop a strong destination brand for Manukau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>, as the first step in attracting more people to shop, work, l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study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and play in Manukau.  </w:t>
            </w:r>
          </w:p>
        </w:tc>
        <w:tc>
          <w:tcPr>
            <w:tcW w:w="2835" w:type="dxa"/>
            <w:shd w:val="clear" w:color="auto" w:fill="00B050"/>
          </w:tcPr>
          <w:p w14:paraId="47250571" w14:textId="54A24D30" w:rsidR="00645E20" w:rsidRPr="00A04476" w:rsidRDefault="00645E20" w:rsidP="00A04476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45E20">
              <w:rPr>
                <w:rFonts w:cstheme="minorHAnsi"/>
                <w:b/>
                <w:color w:val="FFFFFF" w:themeColor="background1"/>
              </w:rPr>
              <w:t>Completed with final concepts being launched late 2023.</w:t>
            </w:r>
          </w:p>
        </w:tc>
      </w:tr>
      <w:tr w:rsidR="00D41966" w:rsidRPr="00BE3F52" w14:paraId="11003BCD" w14:textId="77777777" w:rsidTr="00645E20">
        <w:trPr>
          <w:jc w:val="center"/>
        </w:trPr>
        <w:tc>
          <w:tcPr>
            <w:tcW w:w="7650" w:type="dxa"/>
            <w:shd w:val="clear" w:color="auto" w:fill="auto"/>
          </w:tcPr>
          <w:p w14:paraId="4C7AD51A" w14:textId="2E850F8E" w:rsidR="00D41966" w:rsidRPr="00BE3F52" w:rsidRDefault="00D41966" w:rsidP="00BD765D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our members and key stakeholders (including </w:t>
            </w:r>
            <w:r w:rsidR="00A13BC5">
              <w:rPr>
                <w:rFonts w:asciiTheme="minorHAnsi" w:hAnsiTheme="minorHAnsi" w:cstheme="minorHAnsi"/>
                <w:sz w:val="22"/>
                <w:szCs w:val="22"/>
              </w:rPr>
              <w:t xml:space="preserve">Eke 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>Panuku, Local Board, AUT, MIT, University of Auckland, Rainbow</w:t>
            </w:r>
            <w:r w:rsidR="004A233A"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s End) to </w:t>
            </w:r>
            <w:r w:rsidR="002C15FE"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roll out the new</w:t>
            </w:r>
            <w:r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brand identity in Manukau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2835" w:type="dxa"/>
            <w:shd w:val="clear" w:color="auto" w:fill="00B050"/>
          </w:tcPr>
          <w:p w14:paraId="1F4E1173" w14:textId="3B6C4C27" w:rsidR="00D41966" w:rsidRPr="00645E20" w:rsidRDefault="00645E20" w:rsidP="00BD765D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645E20">
              <w:rPr>
                <w:rFonts w:cstheme="minorHAnsi"/>
                <w:b/>
                <w:color w:val="FFFFFF" w:themeColor="background1"/>
              </w:rPr>
              <w:t xml:space="preserve">All members, Stakeholders and </w:t>
            </w:r>
            <w:r w:rsidR="004A233A">
              <w:rPr>
                <w:rFonts w:cstheme="minorHAnsi"/>
                <w:b/>
                <w:color w:val="FFFFFF" w:themeColor="background1"/>
              </w:rPr>
              <w:t xml:space="preserve">the </w:t>
            </w:r>
            <w:r w:rsidRPr="00645E20">
              <w:rPr>
                <w:rFonts w:cstheme="minorHAnsi"/>
                <w:b/>
                <w:color w:val="FFFFFF" w:themeColor="background1"/>
              </w:rPr>
              <w:t>Community had the opportunity to give their opinion</w:t>
            </w:r>
            <w:r w:rsidR="004A233A">
              <w:rPr>
                <w:rFonts w:cstheme="minorHAnsi"/>
                <w:b/>
                <w:color w:val="FFFFFF" w:themeColor="background1"/>
              </w:rPr>
              <w:t>.</w:t>
            </w:r>
          </w:p>
        </w:tc>
      </w:tr>
      <w:tr w:rsidR="002C15FE" w:rsidRPr="00BE3F52" w14:paraId="2271BE30" w14:textId="77777777" w:rsidTr="00645E20">
        <w:trPr>
          <w:jc w:val="center"/>
        </w:trPr>
        <w:tc>
          <w:tcPr>
            <w:tcW w:w="7650" w:type="dxa"/>
            <w:shd w:val="clear" w:color="auto" w:fill="auto"/>
          </w:tcPr>
          <w:p w14:paraId="5EA8F2FD" w14:textId="1E590BC1" w:rsidR="002C15FE" w:rsidRPr="00BE3F52" w:rsidRDefault="002C15FE" w:rsidP="00BD765D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rganise the design, build and installation of </w:t>
            </w:r>
            <w:r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four large, branded entry point sig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n our busiest arterial routes.  To be jointly funded with </w:t>
            </w:r>
            <w:r w:rsidR="006256E5">
              <w:rPr>
                <w:rFonts w:asciiTheme="minorHAnsi" w:hAnsiTheme="minorHAnsi" w:cstheme="minorHAnsi"/>
                <w:sz w:val="22"/>
                <w:szCs w:val="22"/>
              </w:rPr>
              <w:t xml:space="preserve">Ek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nuku and Otara-Papatoetoe Local Board. </w:t>
            </w:r>
          </w:p>
        </w:tc>
        <w:tc>
          <w:tcPr>
            <w:tcW w:w="2835" w:type="dxa"/>
            <w:shd w:val="clear" w:color="auto" w:fill="FF0000"/>
          </w:tcPr>
          <w:p w14:paraId="127EB851" w14:textId="4F92DC9A" w:rsidR="002C15FE" w:rsidRPr="00BE3F52" w:rsidRDefault="00645E20" w:rsidP="00BD765D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645E20">
              <w:rPr>
                <w:rFonts w:cstheme="minorHAnsi"/>
                <w:b/>
                <w:color w:val="FFFFFF" w:themeColor="background1"/>
              </w:rPr>
              <w:t>Not achieved</w:t>
            </w:r>
            <w:r w:rsidR="0033137D">
              <w:rPr>
                <w:rFonts w:cstheme="minorHAnsi"/>
                <w:b/>
                <w:color w:val="FFFFFF" w:themeColor="background1"/>
              </w:rPr>
              <w:t xml:space="preserve"> -</w:t>
            </w:r>
            <w:r w:rsidRPr="00645E20">
              <w:rPr>
                <w:rFonts w:cstheme="minorHAnsi"/>
                <w:b/>
                <w:color w:val="FFFFFF" w:themeColor="background1"/>
              </w:rPr>
              <w:t xml:space="preserve"> design has been completed, work</w:t>
            </w:r>
            <w:r w:rsidR="0033137D">
              <w:rPr>
                <w:rFonts w:cstheme="minorHAnsi"/>
                <w:b/>
                <w:color w:val="FFFFFF" w:themeColor="background1"/>
              </w:rPr>
              <w:t>ing</w:t>
            </w:r>
            <w:r w:rsidRPr="00645E20">
              <w:rPr>
                <w:rFonts w:cstheme="minorHAnsi"/>
                <w:b/>
                <w:color w:val="FFFFFF" w:themeColor="background1"/>
              </w:rPr>
              <w:t xml:space="preserve"> with council agen</w:t>
            </w:r>
            <w:r w:rsidR="004A233A">
              <w:rPr>
                <w:rFonts w:cstheme="minorHAnsi"/>
                <w:b/>
                <w:color w:val="FFFFFF" w:themeColor="background1"/>
              </w:rPr>
              <w:t>cies</w:t>
            </w:r>
            <w:r w:rsidRPr="00645E20">
              <w:rPr>
                <w:rFonts w:cstheme="minorHAnsi"/>
                <w:b/>
                <w:color w:val="FFFFFF" w:themeColor="background1"/>
              </w:rPr>
              <w:t xml:space="preserve"> on build and installation. </w:t>
            </w:r>
          </w:p>
        </w:tc>
      </w:tr>
      <w:tr w:rsidR="00D41966" w:rsidRPr="00BE3F52" w14:paraId="0353763D" w14:textId="77777777" w:rsidTr="00645E20">
        <w:trPr>
          <w:jc w:val="center"/>
        </w:trPr>
        <w:tc>
          <w:tcPr>
            <w:tcW w:w="7650" w:type="dxa"/>
            <w:shd w:val="clear" w:color="auto" w:fill="auto"/>
          </w:tcPr>
          <w:p w14:paraId="5102E4D7" w14:textId="66415BC6" w:rsidR="00D41966" w:rsidRPr="00BE3F52" w:rsidRDefault="00D41966" w:rsidP="00BD765D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General Manager to position Business Manukau strongly as the </w:t>
            </w:r>
            <w:r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second largest BID in Auckland by retail spend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, in a variety of settings including Local Board and Council interactions, media and any public relations work. </w:t>
            </w:r>
          </w:p>
        </w:tc>
        <w:tc>
          <w:tcPr>
            <w:tcW w:w="2835" w:type="dxa"/>
            <w:shd w:val="clear" w:color="auto" w:fill="00B050"/>
          </w:tcPr>
          <w:p w14:paraId="7711DCE0" w14:textId="7D5EBCED" w:rsidR="00D41966" w:rsidRPr="00BE3F52" w:rsidRDefault="00645E20" w:rsidP="00BD765D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645E20">
              <w:rPr>
                <w:rFonts w:cstheme="minorHAnsi"/>
                <w:b/>
                <w:color w:val="FFFFFF" w:themeColor="background1"/>
              </w:rPr>
              <w:t xml:space="preserve">Ongoing </w:t>
            </w:r>
          </w:p>
        </w:tc>
      </w:tr>
      <w:tr w:rsidR="00D41966" w:rsidRPr="00BE3F52" w14:paraId="05247680" w14:textId="77777777" w:rsidTr="00645E20">
        <w:trPr>
          <w:jc w:val="center"/>
        </w:trPr>
        <w:tc>
          <w:tcPr>
            <w:tcW w:w="7650" w:type="dxa"/>
            <w:shd w:val="clear" w:color="auto" w:fill="auto"/>
          </w:tcPr>
          <w:p w14:paraId="721EE21D" w14:textId="629D0BA3" w:rsidR="00D41966" w:rsidRPr="00BE3F52" w:rsidRDefault="002C15FE" w:rsidP="00BD765D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neral Manager to </w:t>
            </w:r>
            <w:r w:rsidR="00F03108">
              <w:rPr>
                <w:rFonts w:asciiTheme="minorHAnsi" w:hAnsiTheme="minorHAnsi" w:cstheme="minorHAnsi"/>
                <w:sz w:val="22"/>
                <w:szCs w:val="22"/>
              </w:rPr>
              <w:t xml:space="preserve">advocate for the growth of Manukau as a </w:t>
            </w:r>
            <w:r w:rsidR="00F03108"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ertiary education hub</w:t>
            </w:r>
            <w:r w:rsidR="00F03108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shd w:val="clear" w:color="auto" w:fill="00B050"/>
          </w:tcPr>
          <w:p w14:paraId="25D55B83" w14:textId="46E656C5" w:rsidR="00D41966" w:rsidRPr="00BE3F52" w:rsidRDefault="00645E20" w:rsidP="00BD765D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645E20">
              <w:rPr>
                <w:rFonts w:cstheme="minorHAnsi"/>
                <w:b/>
                <w:color w:val="FFFFFF" w:themeColor="background1"/>
              </w:rPr>
              <w:t>Ongoing</w:t>
            </w:r>
          </w:p>
        </w:tc>
      </w:tr>
      <w:tr w:rsidR="00345CCA" w:rsidRPr="00BE3F52" w14:paraId="1725DE82" w14:textId="77777777" w:rsidTr="00331CBF">
        <w:trPr>
          <w:jc w:val="center"/>
        </w:trPr>
        <w:tc>
          <w:tcPr>
            <w:tcW w:w="10485" w:type="dxa"/>
            <w:gridSpan w:val="2"/>
            <w:shd w:val="clear" w:color="auto" w:fill="DAEEF3" w:themeFill="accent5" w:themeFillTint="33"/>
          </w:tcPr>
          <w:p w14:paraId="07BA74F7" w14:textId="007D9FEF" w:rsidR="00345CCA" w:rsidRPr="00BE3F52" w:rsidRDefault="00345CCA" w:rsidP="00984832">
            <w:pPr>
              <w:spacing w:before="120" w:after="120"/>
              <w:rPr>
                <w:rFonts w:cstheme="minorHAnsi"/>
                <w:b/>
              </w:rPr>
            </w:pPr>
            <w:r w:rsidRPr="00BE3F52">
              <w:rPr>
                <w:rFonts w:cstheme="minorHAnsi"/>
                <w:b/>
              </w:rPr>
              <w:t>Crime Prevention and Security</w:t>
            </w:r>
            <w:r w:rsidR="004F0660">
              <w:rPr>
                <w:rFonts w:cstheme="minorHAnsi"/>
                <w:b/>
              </w:rPr>
              <w:t xml:space="preserve"> (Ongoing, Business as Usual)</w:t>
            </w:r>
          </w:p>
        </w:tc>
      </w:tr>
      <w:tr w:rsidR="00345CCA" w:rsidRPr="00BE3F52" w14:paraId="16F8B48F" w14:textId="77777777" w:rsidTr="00645E20">
        <w:trPr>
          <w:jc w:val="center"/>
        </w:trPr>
        <w:tc>
          <w:tcPr>
            <w:tcW w:w="7650" w:type="dxa"/>
            <w:shd w:val="clear" w:color="auto" w:fill="auto"/>
          </w:tcPr>
          <w:p w14:paraId="22D5CC3D" w14:textId="5BE5F777" w:rsidR="00345CCA" w:rsidRPr="00BE3F52" w:rsidRDefault="004F0660" w:rsidP="00984832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intain the district-wide</w:t>
            </w:r>
            <w:r w:rsidR="00984832" w:rsidRPr="004F0660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CCTV system</w:t>
            </w:r>
            <w:r w:rsidR="00984832"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for Manukau in partnership wit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984832"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embers, Local Board, </w:t>
            </w:r>
            <w:r w:rsidR="00A13BC5">
              <w:rPr>
                <w:rFonts w:asciiTheme="minorHAnsi" w:hAnsiTheme="minorHAnsi" w:cstheme="minorHAnsi"/>
                <w:sz w:val="22"/>
                <w:szCs w:val="22"/>
              </w:rPr>
              <w:t xml:space="preserve">Eke Panuku, </w:t>
            </w:r>
            <w:r w:rsidR="00984832" w:rsidRPr="00BE3F52">
              <w:rPr>
                <w:rFonts w:asciiTheme="minorHAnsi" w:hAnsiTheme="minorHAnsi" w:cstheme="minorHAnsi"/>
                <w:sz w:val="22"/>
                <w:szCs w:val="22"/>
              </w:rPr>
              <w:t>Auckland Council, Police</w:t>
            </w:r>
            <w:r w:rsidR="00492726"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and Auckland Transport</w:t>
            </w:r>
            <w:r w:rsidR="00501746" w:rsidRPr="00BE3F5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835" w:type="dxa"/>
            <w:shd w:val="clear" w:color="auto" w:fill="00B050"/>
          </w:tcPr>
          <w:p w14:paraId="2546047C" w14:textId="0A26CC43" w:rsidR="00645E20" w:rsidRDefault="00645E20" w:rsidP="00645E20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Achieved</w:t>
            </w:r>
          </w:p>
          <w:p w14:paraId="7F08FDAC" w14:textId="3AAB432F" w:rsidR="00345CCA" w:rsidRPr="00645E20" w:rsidRDefault="00645E20" w:rsidP="00645E20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with the exception of flood affected cameras</w:t>
            </w:r>
            <w:r w:rsidR="00DA0932">
              <w:rPr>
                <w:rFonts w:cstheme="minorHAnsi"/>
                <w:b/>
                <w:color w:val="FFFFFF" w:themeColor="background1"/>
              </w:rPr>
              <w:t>.</w:t>
            </w:r>
            <w:r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</w:tr>
      <w:tr w:rsidR="00A04476" w:rsidRPr="00A04476" w14:paraId="76BA8737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5E339C34" w14:textId="2616E74C" w:rsidR="00FE7ED2" w:rsidRPr="00BE3F52" w:rsidRDefault="008F1867" w:rsidP="00FE7ED2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pond to all member requests for help with crime and antisocial behaviour events within one working day.</w:t>
            </w:r>
          </w:p>
        </w:tc>
        <w:tc>
          <w:tcPr>
            <w:tcW w:w="2835" w:type="dxa"/>
            <w:shd w:val="clear" w:color="auto" w:fill="00B050"/>
          </w:tcPr>
          <w:p w14:paraId="7CFC50F3" w14:textId="16970519" w:rsidR="00FE7ED2" w:rsidRPr="00A04476" w:rsidRDefault="00A04476" w:rsidP="00FE7ED2">
            <w:pPr>
              <w:spacing w:before="120" w:after="120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>All member requests responded to immediately</w:t>
            </w:r>
            <w:r w:rsidR="00DA0932">
              <w:rPr>
                <w:rFonts w:cstheme="minorHAnsi"/>
                <w:b/>
                <w:color w:val="FFFFFF" w:themeColor="background1"/>
              </w:rPr>
              <w:t>.</w:t>
            </w:r>
            <w:r w:rsidRPr="00A04476"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</w:tr>
      <w:tr w:rsidR="00FE7ED2" w:rsidRPr="00BE3F52" w14:paraId="2DD9444F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6CE23C71" w14:textId="3A891B82" w:rsidR="00FE7ED2" w:rsidRPr="00BE3F52" w:rsidRDefault="00FE7ED2" w:rsidP="00FE7ED2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Ensure that all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graffiti/tagging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is removed/painted over within 48 hours of identification/notification.  </w:t>
            </w:r>
          </w:p>
        </w:tc>
        <w:tc>
          <w:tcPr>
            <w:tcW w:w="2835" w:type="dxa"/>
            <w:shd w:val="clear" w:color="auto" w:fill="FF0000"/>
          </w:tcPr>
          <w:p w14:paraId="3E35B7CF" w14:textId="62BD634A" w:rsidR="00FE7ED2" w:rsidRPr="00BE3F52" w:rsidRDefault="00A04476" w:rsidP="00FE7ED2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 xml:space="preserve">Not Achieved due to the large increase in graffiti </w:t>
            </w:r>
            <w:r w:rsidR="003B304B">
              <w:rPr>
                <w:rFonts w:cstheme="minorHAnsi"/>
                <w:b/>
                <w:color w:val="FFFFFF" w:themeColor="background1"/>
              </w:rPr>
              <w:t>and</w:t>
            </w:r>
            <w:r w:rsidRPr="00A04476">
              <w:rPr>
                <w:rFonts w:cstheme="minorHAnsi"/>
                <w:b/>
                <w:color w:val="FFFFFF" w:themeColor="background1"/>
              </w:rPr>
              <w:t xml:space="preserve"> out-of-scope work</w:t>
            </w:r>
            <w:r w:rsidR="00DA0932">
              <w:rPr>
                <w:rFonts w:cstheme="minorHAnsi"/>
                <w:b/>
                <w:color w:val="FFFFFF" w:themeColor="background1"/>
              </w:rPr>
              <w:t>.</w:t>
            </w:r>
          </w:p>
        </w:tc>
      </w:tr>
      <w:tr w:rsidR="00FE7ED2" w:rsidRPr="00BE3F52" w14:paraId="40A7AC6F" w14:textId="77777777" w:rsidTr="00331CBF">
        <w:trPr>
          <w:jc w:val="center"/>
        </w:trPr>
        <w:tc>
          <w:tcPr>
            <w:tcW w:w="10485" w:type="dxa"/>
            <w:gridSpan w:val="2"/>
            <w:shd w:val="clear" w:color="auto" w:fill="DAEEF3" w:themeFill="accent5" w:themeFillTint="33"/>
          </w:tcPr>
          <w:p w14:paraId="031E68D0" w14:textId="2F41AFD9" w:rsidR="00FE7ED2" w:rsidRPr="00BE3F52" w:rsidRDefault="00FE7ED2" w:rsidP="00FE7ED2">
            <w:pPr>
              <w:spacing w:before="120" w:after="120"/>
              <w:rPr>
                <w:rFonts w:cstheme="minorHAnsi"/>
                <w:b/>
              </w:rPr>
            </w:pPr>
            <w:r w:rsidRPr="00BE3F52">
              <w:rPr>
                <w:rFonts w:cstheme="minorHAnsi"/>
                <w:b/>
              </w:rPr>
              <w:t>Member Services</w:t>
            </w:r>
            <w:r w:rsidR="004F0660">
              <w:rPr>
                <w:rFonts w:cstheme="minorHAnsi"/>
                <w:b/>
              </w:rPr>
              <w:t xml:space="preserve"> (Ongoing, Business as Usual)</w:t>
            </w:r>
          </w:p>
        </w:tc>
      </w:tr>
      <w:tr w:rsidR="00FE7ED2" w:rsidRPr="00BE3F52" w14:paraId="2A1A55B1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7B8EF2FE" w14:textId="148F2EE3" w:rsidR="00FE7ED2" w:rsidRPr="00BE3F52" w:rsidRDefault="00FE7ED2" w:rsidP="00FE7ED2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Assist a minimum of </w:t>
            </w:r>
            <w:r w:rsidR="008B493F">
              <w:rPr>
                <w:rFonts w:asciiTheme="minorHAnsi" w:hAnsiTheme="minorHAnsi" w:cstheme="minorHAnsi"/>
                <w:sz w:val="22"/>
                <w:szCs w:val="22"/>
              </w:rPr>
              <w:t>90</w:t>
            </w:r>
            <w:r w:rsidRPr="003673C7">
              <w:rPr>
                <w:rFonts w:asciiTheme="minorHAnsi" w:hAnsiTheme="minorHAnsi" w:cstheme="minorHAnsi"/>
                <w:sz w:val="22"/>
                <w:szCs w:val="22"/>
              </w:rPr>
              <w:t>%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of business members to list their businesses on the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business directory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at </w:t>
            </w:r>
            <w:hyperlink r:id="rId6" w:history="1">
              <w:r w:rsidRPr="00BE3F5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ww.BusinessManukau.co.nz</w:t>
              </w:r>
            </w:hyperlink>
            <w:r w:rsidR="00501746" w:rsidRPr="00BE3F5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835" w:type="dxa"/>
            <w:shd w:val="clear" w:color="auto" w:fill="00B050"/>
          </w:tcPr>
          <w:p w14:paraId="360CF4DB" w14:textId="22BA2892" w:rsidR="00FE7ED2" w:rsidRPr="00BE3F52" w:rsidRDefault="00A04476" w:rsidP="00FE7ED2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 xml:space="preserve">Achieved </w:t>
            </w:r>
            <w:r>
              <w:rPr>
                <w:rFonts w:cstheme="minorHAnsi"/>
                <w:b/>
                <w:color w:val="FFFFFF" w:themeColor="background1"/>
              </w:rPr>
              <w:t>(</w:t>
            </w:r>
            <w:r w:rsidRPr="00A04476">
              <w:rPr>
                <w:rFonts w:cstheme="minorHAnsi"/>
                <w:b/>
                <w:color w:val="FFFFFF" w:themeColor="background1"/>
              </w:rPr>
              <w:t>9</w:t>
            </w:r>
            <w:r>
              <w:rPr>
                <w:rFonts w:cstheme="minorHAnsi"/>
                <w:b/>
                <w:color w:val="FFFFFF" w:themeColor="background1"/>
              </w:rPr>
              <w:t>4</w:t>
            </w:r>
            <w:r w:rsidRPr="00A04476">
              <w:rPr>
                <w:rFonts w:cstheme="minorHAnsi"/>
                <w:b/>
                <w:color w:val="FFFFFF" w:themeColor="background1"/>
              </w:rPr>
              <w:t>%</w:t>
            </w:r>
            <w:r>
              <w:rPr>
                <w:rFonts w:cstheme="minorHAnsi"/>
                <w:b/>
                <w:color w:val="FFFFFF" w:themeColor="background1"/>
              </w:rPr>
              <w:t>)</w:t>
            </w:r>
          </w:p>
        </w:tc>
      </w:tr>
      <w:tr w:rsidR="00A04476" w:rsidRPr="00BE3F52" w14:paraId="04D4C9A1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4F5642DD" w14:textId="7401E73E" w:rsidR="00A04476" w:rsidRPr="00BE3F52" w:rsidRDefault="00A04476" w:rsidP="00A0447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Keep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mber database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updated to ensure that no more than 5 boun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back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s occur per group email/newsletter. </w:t>
            </w:r>
          </w:p>
        </w:tc>
        <w:tc>
          <w:tcPr>
            <w:tcW w:w="2835" w:type="dxa"/>
            <w:shd w:val="clear" w:color="auto" w:fill="00B050"/>
          </w:tcPr>
          <w:p w14:paraId="3B4FF0C7" w14:textId="35CF6F55" w:rsidR="00A04476" w:rsidRPr="00BE3F52" w:rsidRDefault="00A04476" w:rsidP="00A04476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 xml:space="preserve">Achieved </w:t>
            </w:r>
            <w:r>
              <w:rPr>
                <w:rFonts w:cstheme="minorHAnsi"/>
                <w:b/>
                <w:color w:val="FFFFFF" w:themeColor="background1"/>
              </w:rPr>
              <w:t>1-2</w:t>
            </w:r>
          </w:p>
        </w:tc>
      </w:tr>
      <w:tr w:rsidR="00A04476" w:rsidRPr="00BE3F52" w14:paraId="13B4B655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7247D5F7" w14:textId="4243670F" w:rsidR="00A04476" w:rsidRPr="00BE3F52" w:rsidRDefault="00A04476" w:rsidP="00A0447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Hold a minimum of 6 business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networking/training events.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shd w:val="clear" w:color="auto" w:fill="00B050"/>
          </w:tcPr>
          <w:p w14:paraId="48E85293" w14:textId="27D46167" w:rsidR="00A04476" w:rsidRPr="00BE3F52" w:rsidRDefault="00A04476" w:rsidP="00A04476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 xml:space="preserve">Achieved </w:t>
            </w:r>
            <w:r>
              <w:rPr>
                <w:rFonts w:cstheme="minorHAnsi"/>
                <w:b/>
                <w:color w:val="FFFFFF" w:themeColor="background1"/>
              </w:rPr>
              <w:t>20</w:t>
            </w:r>
          </w:p>
        </w:tc>
      </w:tr>
      <w:tr w:rsidR="00A04476" w:rsidRPr="00BE3F52" w14:paraId="52B561D2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16C3A80F" w14:textId="65B58A7B" w:rsidR="00A04476" w:rsidRPr="00BE3F52" w:rsidRDefault="00A04476" w:rsidP="00A0447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Provide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rket</w:t>
            </w:r>
            <w:r w:rsidR="003B304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ew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monthly retail spending reports to Members by email. </w:t>
            </w:r>
          </w:p>
        </w:tc>
        <w:tc>
          <w:tcPr>
            <w:tcW w:w="2835" w:type="dxa"/>
            <w:shd w:val="clear" w:color="auto" w:fill="00B050"/>
          </w:tcPr>
          <w:p w14:paraId="6B12FE5F" w14:textId="1AAC1DBE" w:rsidR="00A04476" w:rsidRPr="00BE3F52" w:rsidRDefault="00A04476" w:rsidP="00A04476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 xml:space="preserve">Achieved </w:t>
            </w:r>
          </w:p>
        </w:tc>
      </w:tr>
      <w:tr w:rsidR="00A04476" w:rsidRPr="00BE3F52" w14:paraId="5CE2BC0F" w14:textId="77777777" w:rsidTr="00A04476">
        <w:trPr>
          <w:jc w:val="center"/>
        </w:trPr>
        <w:tc>
          <w:tcPr>
            <w:tcW w:w="7650" w:type="dxa"/>
            <w:shd w:val="clear" w:color="auto" w:fill="auto"/>
          </w:tcPr>
          <w:p w14:paraId="194E9FDE" w14:textId="3E8A9789" w:rsidR="00A04476" w:rsidRPr="00BE3F52" w:rsidRDefault="00A04476" w:rsidP="00A04476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Facilitate an annual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rket</w:t>
            </w:r>
            <w:r w:rsidR="003B304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ew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&amp; </w:t>
            </w:r>
            <w:r w:rsidRPr="006256E5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Eke </w:t>
            </w:r>
            <w:r w:rsidRPr="00BE3F5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Panuk</w:t>
            </w:r>
            <w:r w:rsidR="003B304B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u</w:t>
            </w:r>
            <w:r w:rsidRPr="00BE3F52">
              <w:rPr>
                <w:rFonts w:asciiTheme="minorHAnsi" w:hAnsiTheme="minorHAnsi" w:cstheme="minorHAnsi"/>
                <w:sz w:val="22"/>
                <w:szCs w:val="22"/>
              </w:rPr>
              <w:t xml:space="preserve"> information workshop for members.</w:t>
            </w:r>
          </w:p>
        </w:tc>
        <w:tc>
          <w:tcPr>
            <w:tcW w:w="2835" w:type="dxa"/>
            <w:shd w:val="clear" w:color="auto" w:fill="00B050"/>
          </w:tcPr>
          <w:p w14:paraId="7857D712" w14:textId="2B2398F4" w:rsidR="00A04476" w:rsidRPr="00BE3F52" w:rsidRDefault="00A04476" w:rsidP="00A04476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04476">
              <w:rPr>
                <w:rFonts w:cstheme="minorHAnsi"/>
                <w:b/>
                <w:color w:val="FFFFFF" w:themeColor="background1"/>
              </w:rPr>
              <w:t xml:space="preserve">Achieved </w:t>
            </w:r>
          </w:p>
        </w:tc>
      </w:tr>
    </w:tbl>
    <w:p w14:paraId="57B457F0" w14:textId="0E69D89C" w:rsidR="00965288" w:rsidRPr="0031285D" w:rsidRDefault="00965288" w:rsidP="00A04476">
      <w:pPr>
        <w:spacing w:before="120" w:after="120"/>
        <w:rPr>
          <w:rFonts w:cstheme="minorHAnsi"/>
        </w:rPr>
      </w:pPr>
    </w:p>
    <w:sectPr w:rsidR="00965288" w:rsidRPr="0031285D" w:rsidSect="00560177">
      <w:pgSz w:w="11906" w:h="16838"/>
      <w:pgMar w:top="426" w:right="720" w:bottom="142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E0231"/>
    <w:multiLevelType w:val="hybridMultilevel"/>
    <w:tmpl w:val="36D2726C"/>
    <w:lvl w:ilvl="0" w:tplc="816EC24A">
      <w:start w:val="20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47734"/>
    <w:multiLevelType w:val="hybridMultilevel"/>
    <w:tmpl w:val="0B7A8E0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8C1ADB"/>
    <w:multiLevelType w:val="hybridMultilevel"/>
    <w:tmpl w:val="A1B423E4"/>
    <w:lvl w:ilvl="0" w:tplc="C56A06E4">
      <w:start w:val="20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2924410">
    <w:abstractNumId w:val="1"/>
  </w:num>
  <w:num w:numId="2" w16cid:durableId="370616981">
    <w:abstractNumId w:val="2"/>
  </w:num>
  <w:num w:numId="3" w16cid:durableId="748120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DAxszC2MDczMDZR0lEKTi0uzszPAykwrAUA3XMp9SwAAAA="/>
  </w:docVars>
  <w:rsids>
    <w:rsidRoot w:val="00345CCA"/>
    <w:rsid w:val="000409FA"/>
    <w:rsid w:val="00070F1E"/>
    <w:rsid w:val="000F17DC"/>
    <w:rsid w:val="00133BA1"/>
    <w:rsid w:val="00153B9F"/>
    <w:rsid w:val="00153CF1"/>
    <w:rsid w:val="001667E1"/>
    <w:rsid w:val="002136C3"/>
    <w:rsid w:val="00220978"/>
    <w:rsid w:val="002577E4"/>
    <w:rsid w:val="0027051C"/>
    <w:rsid w:val="002C15FE"/>
    <w:rsid w:val="002E5D83"/>
    <w:rsid w:val="002F5259"/>
    <w:rsid w:val="003022DB"/>
    <w:rsid w:val="003125EA"/>
    <w:rsid w:val="0031285D"/>
    <w:rsid w:val="0033137D"/>
    <w:rsid w:val="00331CBF"/>
    <w:rsid w:val="00345CCA"/>
    <w:rsid w:val="00357E5A"/>
    <w:rsid w:val="00357F41"/>
    <w:rsid w:val="003673C7"/>
    <w:rsid w:val="003A4D05"/>
    <w:rsid w:val="003B304B"/>
    <w:rsid w:val="003B7672"/>
    <w:rsid w:val="003C0403"/>
    <w:rsid w:val="003C4E92"/>
    <w:rsid w:val="003E08E1"/>
    <w:rsid w:val="003F5364"/>
    <w:rsid w:val="004266F6"/>
    <w:rsid w:val="004814DB"/>
    <w:rsid w:val="00492726"/>
    <w:rsid w:val="004A233A"/>
    <w:rsid w:val="004B370F"/>
    <w:rsid w:val="004C10A2"/>
    <w:rsid w:val="004F0660"/>
    <w:rsid w:val="00501746"/>
    <w:rsid w:val="00553D8F"/>
    <w:rsid w:val="00560177"/>
    <w:rsid w:val="005629FC"/>
    <w:rsid w:val="0059051F"/>
    <w:rsid w:val="005A5D0D"/>
    <w:rsid w:val="005B59BE"/>
    <w:rsid w:val="005C1CE8"/>
    <w:rsid w:val="005D115A"/>
    <w:rsid w:val="005D1BE3"/>
    <w:rsid w:val="005D59B1"/>
    <w:rsid w:val="005E4E7F"/>
    <w:rsid w:val="005E529B"/>
    <w:rsid w:val="005E79EF"/>
    <w:rsid w:val="00606A35"/>
    <w:rsid w:val="00607731"/>
    <w:rsid w:val="006256E5"/>
    <w:rsid w:val="00645E20"/>
    <w:rsid w:val="00654A0E"/>
    <w:rsid w:val="006A6B1E"/>
    <w:rsid w:val="006B3578"/>
    <w:rsid w:val="0074080C"/>
    <w:rsid w:val="0075005E"/>
    <w:rsid w:val="0075064F"/>
    <w:rsid w:val="007624DD"/>
    <w:rsid w:val="007A06A1"/>
    <w:rsid w:val="007D1D90"/>
    <w:rsid w:val="00807CE1"/>
    <w:rsid w:val="008129FD"/>
    <w:rsid w:val="008469A2"/>
    <w:rsid w:val="00871367"/>
    <w:rsid w:val="00890B2A"/>
    <w:rsid w:val="008B493F"/>
    <w:rsid w:val="008B4E2A"/>
    <w:rsid w:val="008D0040"/>
    <w:rsid w:val="008D46CC"/>
    <w:rsid w:val="008E5717"/>
    <w:rsid w:val="008F1867"/>
    <w:rsid w:val="00916EA2"/>
    <w:rsid w:val="00922662"/>
    <w:rsid w:val="00927A32"/>
    <w:rsid w:val="009427C7"/>
    <w:rsid w:val="00965288"/>
    <w:rsid w:val="00975408"/>
    <w:rsid w:val="00976043"/>
    <w:rsid w:val="00984832"/>
    <w:rsid w:val="009A21A6"/>
    <w:rsid w:val="00A04476"/>
    <w:rsid w:val="00A07E3B"/>
    <w:rsid w:val="00A13BC5"/>
    <w:rsid w:val="00A203DC"/>
    <w:rsid w:val="00A35797"/>
    <w:rsid w:val="00A70482"/>
    <w:rsid w:val="00AA1874"/>
    <w:rsid w:val="00AA650E"/>
    <w:rsid w:val="00B07A32"/>
    <w:rsid w:val="00B17E56"/>
    <w:rsid w:val="00B26710"/>
    <w:rsid w:val="00B70FBB"/>
    <w:rsid w:val="00B75C62"/>
    <w:rsid w:val="00B83E22"/>
    <w:rsid w:val="00BD1D56"/>
    <w:rsid w:val="00BE3F52"/>
    <w:rsid w:val="00C565C8"/>
    <w:rsid w:val="00C96AC3"/>
    <w:rsid w:val="00CC2CF2"/>
    <w:rsid w:val="00CC6FAC"/>
    <w:rsid w:val="00D24C7D"/>
    <w:rsid w:val="00D31C17"/>
    <w:rsid w:val="00D343FD"/>
    <w:rsid w:val="00D378AF"/>
    <w:rsid w:val="00D41966"/>
    <w:rsid w:val="00D51D82"/>
    <w:rsid w:val="00D53AED"/>
    <w:rsid w:val="00D53F62"/>
    <w:rsid w:val="00D53F66"/>
    <w:rsid w:val="00D5559A"/>
    <w:rsid w:val="00D63D82"/>
    <w:rsid w:val="00D8741A"/>
    <w:rsid w:val="00D94C31"/>
    <w:rsid w:val="00DA0932"/>
    <w:rsid w:val="00E156EB"/>
    <w:rsid w:val="00E20D3C"/>
    <w:rsid w:val="00E635CC"/>
    <w:rsid w:val="00E742EF"/>
    <w:rsid w:val="00E85FB8"/>
    <w:rsid w:val="00EA5990"/>
    <w:rsid w:val="00ED54D4"/>
    <w:rsid w:val="00EE2B8C"/>
    <w:rsid w:val="00EE3E90"/>
    <w:rsid w:val="00EE3F9E"/>
    <w:rsid w:val="00EF57B8"/>
    <w:rsid w:val="00EF7705"/>
    <w:rsid w:val="00F03108"/>
    <w:rsid w:val="00F16E05"/>
    <w:rsid w:val="00F22541"/>
    <w:rsid w:val="00F244A6"/>
    <w:rsid w:val="00F25B97"/>
    <w:rsid w:val="00F44A55"/>
    <w:rsid w:val="00F63369"/>
    <w:rsid w:val="00FA1E45"/>
    <w:rsid w:val="00FB29C9"/>
    <w:rsid w:val="00FC49B2"/>
    <w:rsid w:val="00FE51B0"/>
    <w:rsid w:val="00FE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1F2EA"/>
  <w15:docId w15:val="{DB38228D-F1FC-4C0B-B01D-70C0F6236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C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CCA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345CCA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345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1B0"/>
    <w:rPr>
      <w:b/>
      <w:bCs/>
      <w:sz w:val="20"/>
      <w:szCs w:val="20"/>
    </w:rPr>
  </w:style>
  <w:style w:type="paragraph" w:customStyle="1" w:styleId="Default">
    <w:name w:val="Default"/>
    <w:rsid w:val="00A044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usinessManukau.co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ry2</dc:creator>
  <cp:lastModifiedBy>Admin Manager</cp:lastModifiedBy>
  <cp:revision>11</cp:revision>
  <cp:lastPrinted>2022-09-20T23:57:00Z</cp:lastPrinted>
  <dcterms:created xsi:type="dcterms:W3CDTF">2023-10-04T03:38:00Z</dcterms:created>
  <dcterms:modified xsi:type="dcterms:W3CDTF">2023-10-12T01:20:00Z</dcterms:modified>
</cp:coreProperties>
</file>